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91B67" w14:textId="1EEC1BEC" w:rsidR="00180514" w:rsidRDefault="0033019A">
      <w:pPr>
        <w:pStyle w:val="Title"/>
      </w:pPr>
      <w:r>
        <w:t xml:space="preserve">Feedback for Project Number </w:t>
      </w:r>
      <w:r w:rsidR="004851D6">
        <w:t>10</w:t>
      </w:r>
    </w:p>
    <w:p w14:paraId="4ABD15C9" w14:textId="77777777" w:rsidR="00180514" w:rsidRDefault="0033019A">
      <w:pPr>
        <w:pStyle w:val="Heading2"/>
      </w:pPr>
      <w:bookmarkStart w:id="0" w:name="instructions"/>
      <w:r>
        <w:t>Instructions</w:t>
      </w:r>
    </w:p>
    <w:p w14:paraId="52F991EA" w14:textId="77777777" w:rsidR="00180514" w:rsidRDefault="0033019A">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4B5FAC4D" w14:textId="77777777" w:rsidR="00180514" w:rsidRDefault="0033019A">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061EE33" w14:textId="77777777" w:rsidR="00180514" w:rsidRDefault="0033019A">
      <w:pPr>
        <w:pStyle w:val="Heading2"/>
      </w:pPr>
      <w:bookmarkStart w:id="1" w:name="feedback-below"/>
      <w:bookmarkEnd w:id="0"/>
      <w:r>
        <w:t>Feedback Below</w:t>
      </w:r>
    </w:p>
    <w:p w14:paraId="37FBE768" w14:textId="77777777" w:rsidR="00180514" w:rsidRDefault="0033019A">
      <w:pPr>
        <w:pStyle w:val="FirstParagraph"/>
      </w:pPr>
      <w:r>
        <w:rPr>
          <w:b/>
        </w:rPr>
        <w:t>What is their topic on?</w:t>
      </w:r>
    </w:p>
    <w:p w14:paraId="55E94231" w14:textId="77777777" w:rsidR="00180514" w:rsidRDefault="0033019A">
      <w:pPr>
        <w:pStyle w:val="Compact"/>
        <w:numPr>
          <w:ilvl w:val="0"/>
          <w:numId w:val="2"/>
        </w:numPr>
      </w:pPr>
      <w:r>
        <w:rPr>
          <w:i/>
        </w:rPr>
        <w:t>Is the title consistent with the topic?</w:t>
      </w:r>
    </w:p>
    <w:p w14:paraId="709D4197" w14:textId="0A1A1E1F" w:rsidR="00180514" w:rsidRPr="00EF6077" w:rsidRDefault="0033019A">
      <w:pPr>
        <w:pStyle w:val="Compact"/>
        <w:numPr>
          <w:ilvl w:val="0"/>
          <w:numId w:val="2"/>
        </w:numPr>
      </w:pPr>
      <w:r>
        <w:rPr>
          <w:i/>
        </w:rPr>
        <w:t xml:space="preserve">In other </w:t>
      </w:r>
      <w:r w:rsidR="00396E10">
        <w:rPr>
          <w:i/>
        </w:rPr>
        <w:t>words,</w:t>
      </w:r>
      <w:r>
        <w:rPr>
          <w:i/>
        </w:rPr>
        <w:t xml:space="preserve"> does the title make sense for the project?</w:t>
      </w:r>
    </w:p>
    <w:p w14:paraId="636EF6BE" w14:textId="77777777" w:rsidR="00A4022D" w:rsidRDefault="00A4022D" w:rsidP="00EF6077">
      <w:pPr>
        <w:pStyle w:val="Compact"/>
        <w:rPr>
          <w:iCs/>
        </w:rPr>
      </w:pPr>
    </w:p>
    <w:p w14:paraId="4DFD3AC3" w14:textId="66519932" w:rsidR="00EF6077" w:rsidRPr="00EF6077" w:rsidRDefault="00EF6077" w:rsidP="00EF6077">
      <w:pPr>
        <w:pStyle w:val="Compact"/>
        <w:rPr>
          <w:iCs/>
        </w:rPr>
      </w:pPr>
      <w:r>
        <w:rPr>
          <w:iCs/>
        </w:rPr>
        <w:t xml:space="preserve">Their topic goes over the different beers based in San Antonio. The presenter goes in depth and talks about the ratings and consumer reviews of these specific beers and how they tie into the culture. </w:t>
      </w:r>
    </w:p>
    <w:p w14:paraId="5BEA3E5B" w14:textId="77777777" w:rsidR="00180514" w:rsidRDefault="0033019A">
      <w:pPr>
        <w:pStyle w:val="FirstParagraph"/>
      </w:pPr>
      <w:r>
        <w:rPr>
          <w:b/>
        </w:rPr>
        <w:t>Are the objectives of the project clearly identifiable?</w:t>
      </w:r>
    </w:p>
    <w:p w14:paraId="446716AE" w14:textId="77777777" w:rsidR="00180514" w:rsidRDefault="0033019A">
      <w:pPr>
        <w:pStyle w:val="Compact"/>
        <w:numPr>
          <w:ilvl w:val="0"/>
          <w:numId w:val="3"/>
        </w:numPr>
      </w:pPr>
      <w:r>
        <w:rPr>
          <w:i/>
        </w:rPr>
        <w:t>What are they wanting to study?</w:t>
      </w:r>
    </w:p>
    <w:p w14:paraId="41DDE116" w14:textId="77777777" w:rsidR="00180514" w:rsidRDefault="0033019A">
      <w:pPr>
        <w:pStyle w:val="Compact"/>
        <w:numPr>
          <w:ilvl w:val="0"/>
          <w:numId w:val="3"/>
        </w:numPr>
      </w:pPr>
      <w:r>
        <w:rPr>
          <w:i/>
        </w:rPr>
        <w:t>What is the motivation of this project?</w:t>
      </w:r>
    </w:p>
    <w:p w14:paraId="7810D497" w14:textId="386C9B8F" w:rsidR="00180514" w:rsidRPr="00EF6077" w:rsidRDefault="0033019A">
      <w:pPr>
        <w:pStyle w:val="Compact"/>
        <w:numPr>
          <w:ilvl w:val="0"/>
          <w:numId w:val="3"/>
        </w:numPr>
      </w:pPr>
      <w:r>
        <w:rPr>
          <w:i/>
        </w:rPr>
        <w:t>What does the presenter hope to accomplish with this project?</w:t>
      </w:r>
    </w:p>
    <w:p w14:paraId="661FA032" w14:textId="77777777" w:rsidR="00A4022D" w:rsidRDefault="00A4022D" w:rsidP="00EF6077">
      <w:pPr>
        <w:pStyle w:val="Compact"/>
        <w:rPr>
          <w:iCs/>
        </w:rPr>
      </w:pPr>
    </w:p>
    <w:p w14:paraId="39989D9C" w14:textId="4DE35E86" w:rsidR="00EF6077" w:rsidRPr="00EF6077" w:rsidRDefault="00EF6077" w:rsidP="00EF6077">
      <w:pPr>
        <w:pStyle w:val="Compact"/>
        <w:rPr>
          <w:iCs/>
        </w:rPr>
      </w:pPr>
      <w:r>
        <w:rPr>
          <w:iCs/>
        </w:rPr>
        <w:t>The presenter wanted to see which beer type is the most preferred</w:t>
      </w:r>
      <w:r w:rsidR="00396E10">
        <w:rPr>
          <w:iCs/>
        </w:rPr>
        <w:t xml:space="preserve"> and most commonly made.</w:t>
      </w:r>
      <w:r>
        <w:rPr>
          <w:iCs/>
        </w:rPr>
        <w:t xml:space="preserve"> They </w:t>
      </w:r>
      <w:r w:rsidR="00A4022D">
        <w:rPr>
          <w:iCs/>
        </w:rPr>
        <w:t xml:space="preserve">provided in depth details about these specific beers going into consumer reviews and showing how they are described. </w:t>
      </w:r>
      <w:r w:rsidR="00396E10">
        <w:rPr>
          <w:iCs/>
        </w:rPr>
        <w:t xml:space="preserve">They even provided how it ties into the San Antonio culture which was interesting to see. </w:t>
      </w:r>
    </w:p>
    <w:p w14:paraId="0080F68B" w14:textId="77777777" w:rsidR="00396E10" w:rsidRDefault="00396E10">
      <w:pPr>
        <w:pStyle w:val="FirstParagraph"/>
        <w:rPr>
          <w:b/>
        </w:rPr>
      </w:pPr>
    </w:p>
    <w:p w14:paraId="143B1F4A" w14:textId="77777777" w:rsidR="00396E10" w:rsidRDefault="00396E10">
      <w:pPr>
        <w:pStyle w:val="FirstParagraph"/>
        <w:rPr>
          <w:b/>
        </w:rPr>
      </w:pPr>
    </w:p>
    <w:p w14:paraId="26427A7D" w14:textId="77777777" w:rsidR="00396E10" w:rsidRDefault="00396E10">
      <w:pPr>
        <w:pStyle w:val="FirstParagraph"/>
        <w:rPr>
          <w:b/>
        </w:rPr>
      </w:pPr>
    </w:p>
    <w:p w14:paraId="38B8AFA0" w14:textId="3B2C1C32" w:rsidR="00180514" w:rsidRDefault="0033019A">
      <w:pPr>
        <w:pStyle w:val="FirstParagraph"/>
      </w:pPr>
      <w:r>
        <w:rPr>
          <w:b/>
        </w:rPr>
        <w:lastRenderedPageBreak/>
        <w:t>What data are used?</w:t>
      </w:r>
    </w:p>
    <w:p w14:paraId="20364FE3" w14:textId="77777777" w:rsidR="00180514" w:rsidRDefault="0033019A">
      <w:pPr>
        <w:pStyle w:val="Compact"/>
        <w:numPr>
          <w:ilvl w:val="0"/>
          <w:numId w:val="4"/>
        </w:numPr>
      </w:pPr>
      <w:r>
        <w:rPr>
          <w:i/>
        </w:rPr>
        <w:t>What website(s) are scraped?</w:t>
      </w:r>
    </w:p>
    <w:p w14:paraId="5EA38B3C" w14:textId="77777777" w:rsidR="00180514" w:rsidRDefault="0033019A">
      <w:pPr>
        <w:pStyle w:val="Compact"/>
        <w:numPr>
          <w:ilvl w:val="0"/>
          <w:numId w:val="4"/>
        </w:numPr>
      </w:pPr>
      <w:r>
        <w:rPr>
          <w:i/>
        </w:rPr>
        <w:t>Are other data brought in from outside sources?</w:t>
      </w:r>
    </w:p>
    <w:p w14:paraId="4321597C" w14:textId="295C6702" w:rsidR="00180514" w:rsidRPr="00A4022D" w:rsidRDefault="0033019A">
      <w:pPr>
        <w:pStyle w:val="Compact"/>
        <w:numPr>
          <w:ilvl w:val="0"/>
          <w:numId w:val="4"/>
        </w:numPr>
      </w:pPr>
      <w:r>
        <w:rPr>
          <w:i/>
        </w:rPr>
        <w:t>If so, what are they and how do they add to the project?</w:t>
      </w:r>
    </w:p>
    <w:p w14:paraId="58E88174" w14:textId="6366A85D" w:rsidR="00A4022D" w:rsidRPr="00A4022D" w:rsidRDefault="00A4022D" w:rsidP="00A4022D">
      <w:pPr>
        <w:pStyle w:val="Compact"/>
        <w:rPr>
          <w:iCs/>
        </w:rPr>
      </w:pPr>
      <w:r>
        <w:rPr>
          <w:iCs/>
        </w:rPr>
        <w:br/>
        <w:t>The presenter web-scraped the Beer Advocate website to gather the information needed for his topic. The presenter focused on this website that provided all the information he needed down to the consumer reviews.</w:t>
      </w:r>
    </w:p>
    <w:p w14:paraId="7172B7F8" w14:textId="7455F403" w:rsidR="00180514" w:rsidRDefault="0033019A">
      <w:pPr>
        <w:pStyle w:val="FirstParagraph"/>
        <w:rPr>
          <w:b/>
        </w:rPr>
      </w:pPr>
      <w:r>
        <w:rPr>
          <w:b/>
        </w:rPr>
        <w:t>What is your overall impression of the project?</w:t>
      </w:r>
    </w:p>
    <w:p w14:paraId="207F1D70" w14:textId="754D6745" w:rsidR="00A4022D" w:rsidRPr="00A4022D" w:rsidRDefault="00A4022D" w:rsidP="00A4022D">
      <w:pPr>
        <w:pStyle w:val="BodyText"/>
      </w:pPr>
      <w:r>
        <w:t xml:space="preserve">Overall, I learned a lot from this project. I am personally not a beer person, but it was interesting to see the most preferred one in San Antonio. I learned the difference between each beer </w:t>
      </w:r>
      <w:r w:rsidR="00396E10">
        <w:t xml:space="preserve">and how they taste so I know what I could possibly prefer if I ever decide to try one someday. </w:t>
      </w:r>
    </w:p>
    <w:p w14:paraId="5908A1B3" w14:textId="0B69C5D0" w:rsidR="00180514" w:rsidRDefault="0033019A">
      <w:pPr>
        <w:pStyle w:val="BodyText"/>
        <w:rPr>
          <w:b/>
        </w:rPr>
      </w:pPr>
      <w:r>
        <w:rPr>
          <w:b/>
        </w:rPr>
        <w:t>Other encouragements/critiques you would like to provide to your colleague in order for them to have a more refined project.</w:t>
      </w:r>
    </w:p>
    <w:p w14:paraId="0522F4C9" w14:textId="44AB58EC" w:rsidR="00A4022D" w:rsidRPr="00A4022D" w:rsidRDefault="00A4022D">
      <w:pPr>
        <w:pStyle w:val="BodyText"/>
        <w:rPr>
          <w:bCs/>
        </w:rPr>
      </w:pPr>
      <w:r>
        <w:rPr>
          <w:bCs/>
        </w:rPr>
        <w:t>It was a well detailed project that provided me</w:t>
      </w:r>
      <w:r w:rsidR="00396E10">
        <w:rPr>
          <w:bCs/>
        </w:rPr>
        <w:t xml:space="preserve"> </w:t>
      </w:r>
      <w:r>
        <w:rPr>
          <w:bCs/>
        </w:rPr>
        <w:t xml:space="preserve">with more information that I can actually use to my advantage if I ever feel the need to. I like that you explained what you used in your code and how it works, </w:t>
      </w:r>
      <w:r w:rsidR="00146824">
        <w:rPr>
          <w:bCs/>
        </w:rPr>
        <w:t xml:space="preserve">so it is easier for the viewer to understand how you went about this project.  I also </w:t>
      </w:r>
      <w:r>
        <w:rPr>
          <w:bCs/>
        </w:rPr>
        <w:t>enjoy</w:t>
      </w:r>
      <w:r w:rsidR="00146824">
        <w:rPr>
          <w:bCs/>
        </w:rPr>
        <w:t>ed the fact</w:t>
      </w:r>
      <w:r>
        <w:rPr>
          <w:bCs/>
        </w:rPr>
        <w:t xml:space="preserve"> that you provided easy to read graphs and word </w:t>
      </w:r>
      <w:r w:rsidR="00146824">
        <w:rPr>
          <w:bCs/>
        </w:rPr>
        <w:t>clouds</w:t>
      </w:r>
      <w:r>
        <w:rPr>
          <w:bCs/>
        </w:rPr>
        <w:t xml:space="preserve"> sinc</w:t>
      </w:r>
      <w:r w:rsidR="00545DD9">
        <w:rPr>
          <w:bCs/>
        </w:rPr>
        <w:t>e it catches the viewer’s attention more.</w:t>
      </w:r>
      <w:r w:rsidR="00516FF7">
        <w:rPr>
          <w:bCs/>
        </w:rPr>
        <w:t xml:space="preserve"> One question I did have at the end, since I am not a beer person, what</w:t>
      </w:r>
      <w:r w:rsidR="00C90BCB">
        <w:rPr>
          <w:bCs/>
        </w:rPr>
        <w:t xml:space="preserve"> classifies</w:t>
      </w:r>
      <w:r w:rsidR="00516FF7">
        <w:rPr>
          <w:bCs/>
        </w:rPr>
        <w:t xml:space="preserve"> a beer </w:t>
      </w:r>
      <w:r w:rsidR="00C90BCB">
        <w:rPr>
          <w:bCs/>
        </w:rPr>
        <w:t xml:space="preserve">to be </w:t>
      </w:r>
      <w:r w:rsidR="00516FF7">
        <w:rPr>
          <w:bCs/>
        </w:rPr>
        <w:t>certain style? Why is it classified as a pale ale or an IPA? Overall,</w:t>
      </w:r>
      <w:r w:rsidR="00545DD9">
        <w:rPr>
          <w:bCs/>
        </w:rPr>
        <w:t xml:space="preserve"> it is a very well thought out project! </w:t>
      </w:r>
      <w:bookmarkEnd w:id="1"/>
    </w:p>
    <w:sectPr w:rsidR="00A4022D" w:rsidRPr="00A402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990CC" w14:textId="77777777" w:rsidR="00406962" w:rsidRDefault="00406962">
      <w:pPr>
        <w:spacing w:after="0"/>
      </w:pPr>
      <w:r>
        <w:separator/>
      </w:r>
    </w:p>
  </w:endnote>
  <w:endnote w:type="continuationSeparator" w:id="0">
    <w:p w14:paraId="05783A87" w14:textId="77777777" w:rsidR="00406962" w:rsidRDefault="00406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49543" w14:textId="77777777" w:rsidR="00406962" w:rsidRDefault="00406962">
      <w:r>
        <w:separator/>
      </w:r>
    </w:p>
  </w:footnote>
  <w:footnote w:type="continuationSeparator" w:id="0">
    <w:p w14:paraId="3DAE3ECB" w14:textId="77777777" w:rsidR="00406962" w:rsidRDefault="004069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FAA3F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2C2F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824"/>
    <w:rsid w:val="00180514"/>
    <w:rsid w:val="0033019A"/>
    <w:rsid w:val="00396E10"/>
    <w:rsid w:val="00406962"/>
    <w:rsid w:val="004851D6"/>
    <w:rsid w:val="004E29B3"/>
    <w:rsid w:val="00514175"/>
    <w:rsid w:val="00516FF7"/>
    <w:rsid w:val="00545DD9"/>
    <w:rsid w:val="00590D07"/>
    <w:rsid w:val="00784D58"/>
    <w:rsid w:val="008D6863"/>
    <w:rsid w:val="00A4022D"/>
    <w:rsid w:val="00B86B75"/>
    <w:rsid w:val="00BC48D5"/>
    <w:rsid w:val="00C36279"/>
    <w:rsid w:val="00C90BCB"/>
    <w:rsid w:val="00E315A3"/>
    <w:rsid w:val="00EF60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90F805"/>
  <w15:docId w15:val="{444F7D5C-4278-D141-BF7A-5032E6661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ophia Villagran</dc:creator>
  <cp:keywords/>
  <cp:lastModifiedBy>Sophia Villagran</cp:lastModifiedBy>
  <cp:revision>3</cp:revision>
  <dcterms:created xsi:type="dcterms:W3CDTF">2021-03-24T18:27:00Z</dcterms:created>
  <dcterms:modified xsi:type="dcterms:W3CDTF">2021-03-2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